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2728BE" w14:textId="77777777" w:rsidR="00563DB6" w:rsidRPr="004F2031" w:rsidRDefault="00563DB6" w:rsidP="00563DB6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E52D16C" w14:textId="77777777" w:rsidR="00563DB6" w:rsidRPr="00C33889" w:rsidRDefault="00563DB6" w:rsidP="00563DB6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65B26F2B" w14:textId="77777777" w:rsidR="00563DB6" w:rsidRPr="004F2031" w:rsidRDefault="00563DB6" w:rsidP="00563DB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95FB05F" w14:textId="31E64FDD" w:rsidR="00563DB6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6F3A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</w:t>
      </w:r>
      <w:r w:rsidR="006F3A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0</w:t>
      </w:r>
    </w:p>
    <w:p w14:paraId="36FDE7A2" w14:textId="24E57485" w:rsidR="00563DB6" w:rsidRPr="00C33889" w:rsidRDefault="00563DB6" w:rsidP="00563DB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6F3AE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6F3AEB">
        <w:rPr>
          <w:rFonts w:ascii="Corbel" w:hAnsi="Corbel" w:cs="Tahoma"/>
          <w:b/>
          <w:bCs/>
          <w:smallCaps/>
          <w:color w:val="auto"/>
          <w:szCs w:val="24"/>
          <w:lang w:val="en-PL"/>
        </w:rPr>
        <w:t>7</w:t>
      </w:r>
    </w:p>
    <w:p w14:paraId="19369A39" w14:textId="77777777" w:rsidR="00AA1FCD" w:rsidRPr="00563DB6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5EC74649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6F3AEB" w14:paraId="056350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E0469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011A86" w14:textId="77777777" w:rsidR="00AA1FCD" w:rsidRPr="00F237A8" w:rsidRDefault="00F237A8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7</w:t>
            </w:r>
            <w:r w:rsidR="00870BE9" w:rsidRPr="00870BE9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-19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es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)</w:t>
            </w:r>
          </w:p>
        </w:tc>
      </w:tr>
      <w:tr w:rsidR="00AA1FCD" w:rsidRPr="00F83D6D" w14:paraId="388A63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B5E6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5B8858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5F5E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63BE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D5CBB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5547B8B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A9071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0B90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BD3E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6C0B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9B0936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3E2699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CCA9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51E4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1EA3C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F2D0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F9C5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4D2B84A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DFD2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4D427" w14:textId="77777777" w:rsidR="00AA1FCD" w:rsidRPr="00F237A8" w:rsidRDefault="00870BE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1C6CE40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8BF1A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C1588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0998C8A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744C2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9AB18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74E065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56953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A85EEA" w14:textId="6CA8888D" w:rsidR="00AA1FCD" w:rsidRPr="00E00763" w:rsidRDefault="00EF728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8FC3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56B89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996AA" w14:textId="77777777" w:rsidR="001B7376" w:rsidRDefault="00EF728C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</w:t>
            </w:r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Agnieszka </w:t>
            </w:r>
            <w:proofErr w:type="spellStart"/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Kallaus</w:t>
            </w:r>
            <w:proofErr w:type="spellEnd"/>
            <w:r w:rsidR="001B7376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, </w:t>
            </w:r>
          </w:p>
          <w:p w14:paraId="74F5138F" w14:textId="00CE7636" w:rsidR="00AA1FCD" w:rsidRPr="00E00763" w:rsidRDefault="001B7376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1B7376">
              <w:rPr>
                <w:rStyle w:val="norm1"/>
                <w:b w:val="0"/>
                <w:color w:val="auto"/>
                <w:sz w:val="18"/>
                <w:szCs w:val="18"/>
                <w:shd w:val="clear" w:color="auto" w:fill="FFFFFF" w:themeFill="background1"/>
              </w:rPr>
              <w:t>dr M. Warchał-</w:t>
            </w:r>
            <w:proofErr w:type="spellStart"/>
            <w:r w:rsidRPr="001B7376">
              <w:rPr>
                <w:rStyle w:val="norm1"/>
                <w:b w:val="0"/>
                <w:color w:val="auto"/>
                <w:sz w:val="18"/>
                <w:szCs w:val="18"/>
                <w:shd w:val="clear" w:color="auto" w:fill="FFFFFF" w:themeFill="background1"/>
              </w:rPr>
              <w:t>Leśniakowska</w:t>
            </w:r>
            <w:proofErr w:type="spellEnd"/>
          </w:p>
        </w:tc>
      </w:tr>
    </w:tbl>
    <w:p w14:paraId="7F819732" w14:textId="77777777" w:rsidR="00AA1FCD" w:rsidRPr="00E0076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992531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D89C7C2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9C13EB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908371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40F7B6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027272D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FD700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65BFF8D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A155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17E2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E165F2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10F59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7A990D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2782B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EA03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E6245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0E0CA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09439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3FB2859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C4F0F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1F20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8FDA60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B9862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CEB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CA0D5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6E6CA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4AA59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BFA62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57876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547C43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D400C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D393BD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7B8A51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1A2D1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E39D9A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4C609D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839D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1433D8C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6F3AEB" w14:paraId="404A92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CFAB4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lastRenderedPageBreak/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07F159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0E7F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50CC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AB1D37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0A388D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6F3AEB" w14:paraId="3C1A5A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28352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38C7215" w14:textId="77777777" w:rsidR="00CB3D68" w:rsidRPr="00CB3D68" w:rsidRDefault="00CB3D68" w:rsidP="00A0061F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 xml:space="preserve">from the </w:t>
            </w:r>
            <w:r w:rsidR="00870BE9">
              <w:rPr>
                <w:rFonts w:ascii="Corbel" w:hAnsi="Corbel"/>
                <w:lang w:val="en-US"/>
              </w:rPr>
              <w:t>17</w:t>
            </w:r>
            <w:r w:rsidR="00870BE9" w:rsidRPr="00870BE9">
              <w:rPr>
                <w:rFonts w:ascii="Corbel" w:hAnsi="Corbel"/>
                <w:vertAlign w:val="superscript"/>
                <w:lang w:val="en-US"/>
              </w:rPr>
              <w:t>th</w:t>
            </w:r>
            <w:r w:rsidR="00870BE9">
              <w:rPr>
                <w:rFonts w:ascii="Corbel" w:hAnsi="Corbel"/>
                <w:lang w:val="en-US"/>
              </w:rPr>
              <w:t xml:space="preserve"> </w:t>
            </w:r>
            <w:r w:rsidRPr="00CB3D68">
              <w:rPr>
                <w:rFonts w:ascii="Corbel" w:hAnsi="Corbel"/>
                <w:lang w:val="en-US"/>
              </w:rPr>
              <w:t xml:space="preserve">to the </w:t>
            </w:r>
            <w:r w:rsidR="00A0061F">
              <w:rPr>
                <w:rFonts w:ascii="Corbel" w:hAnsi="Corbel"/>
                <w:lang w:val="en-US"/>
              </w:rPr>
              <w:t>19</w:t>
            </w:r>
            <w:r w:rsidR="00A0061F" w:rsidRPr="00A0061F">
              <w:rPr>
                <w:rFonts w:ascii="Corbel" w:hAnsi="Corbel"/>
                <w:vertAlign w:val="superscript"/>
                <w:lang w:val="en-US"/>
              </w:rPr>
              <w:t>th</w:t>
            </w:r>
            <w:r w:rsidR="00A0061F">
              <w:rPr>
                <w:rFonts w:ascii="Corbel" w:hAnsi="Corbel"/>
                <w:lang w:val="en-US"/>
              </w:rPr>
              <w:t xml:space="preserve"> century</w:t>
            </w:r>
            <w:r w:rsidRPr="00CB3D68">
              <w:rPr>
                <w:rFonts w:ascii="Corbel" w:hAnsi="Corbel"/>
                <w:lang w:val="en-US"/>
              </w:rPr>
              <w:t xml:space="preserve">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018A1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6F3AEB" w14:paraId="5B726966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BE288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F2E5326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38A72F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6F3AEB" w14:paraId="05D4B2BB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425827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3CB1CD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167DD2F4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12871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6F3AEB" w14:paraId="13BEFDA7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966B5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E45FF20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59528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6F3AEB" w14:paraId="1B454C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159A8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D602FC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3D648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4C81A3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691C0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64B51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844C4A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F6F5C0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2E29FA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6F3AEB" w14:paraId="057B48E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8CC23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2DF6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341CAE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1371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7B51E60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37D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0E09E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45E43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51A5CA1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F19925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CDFC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0DB9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6BA8429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7773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B5CAD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404C8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345409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FCE89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73276D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BC494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04CC151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0F85D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8EC15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9C8CA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14FB147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2F9D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467934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A4952A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7F4E145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17037E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791CBBE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E6289C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54C7BE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8590AD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AE46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0061F" w:rsidRPr="004F2031" w14:paraId="54FA7E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011E7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Colonial literature</w:t>
            </w:r>
          </w:p>
        </w:tc>
      </w:tr>
      <w:tr w:rsidR="00A0061F" w:rsidRPr="004F2031" w14:paraId="668BCAC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74C03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Enlightenment </w:t>
            </w:r>
          </w:p>
        </w:tc>
      </w:tr>
      <w:tr w:rsidR="00A0061F" w:rsidRPr="006F3AEB" w14:paraId="69A5DD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03820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beginnings of national literature </w:t>
            </w:r>
          </w:p>
        </w:tc>
      </w:tr>
      <w:tr w:rsidR="00A0061F" w:rsidRPr="004F2031" w14:paraId="1F7308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36C6BD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Transcendental</w:t>
            </w:r>
            <w:r>
              <w:rPr>
                <w:rFonts w:ascii="Corbel" w:hAnsi="Corbel"/>
                <w:szCs w:val="24"/>
                <w:lang w:val="en-US"/>
              </w:rPr>
              <w:t>i</w:t>
            </w:r>
            <w:r w:rsidRPr="00A0061F">
              <w:rPr>
                <w:rFonts w:ascii="Corbel" w:hAnsi="Corbel"/>
                <w:szCs w:val="24"/>
                <w:lang w:val="en-US"/>
              </w:rPr>
              <w:t xml:space="preserve">sts   </w:t>
            </w:r>
          </w:p>
        </w:tc>
      </w:tr>
      <w:tr w:rsidR="00A0061F" w:rsidRPr="004F2031" w14:paraId="41CE696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2050F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lastRenderedPageBreak/>
              <w:t xml:space="preserve">Dark Romanticism  </w:t>
            </w:r>
          </w:p>
        </w:tc>
      </w:tr>
      <w:tr w:rsidR="00A0061F" w:rsidRPr="004F2031" w14:paraId="036E376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AE2FD8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omantic poetry </w:t>
            </w:r>
          </w:p>
        </w:tc>
      </w:tr>
      <w:tr w:rsidR="00A0061F" w:rsidRPr="004F2031" w14:paraId="1ACDF9F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F49C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ealism  </w:t>
            </w:r>
          </w:p>
        </w:tc>
      </w:tr>
      <w:tr w:rsidR="00A0061F" w:rsidRPr="004F2031" w14:paraId="63ECCB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FC163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Naturalism   </w:t>
            </w:r>
          </w:p>
        </w:tc>
      </w:tr>
      <w:tr w:rsidR="00A0061F" w:rsidRPr="004F2031" w14:paraId="4F46C9B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362C1B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Early modernism </w:t>
            </w:r>
          </w:p>
        </w:tc>
      </w:tr>
    </w:tbl>
    <w:p w14:paraId="69B6783B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82F531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6A936328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1D17648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4FF283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0061F" w:rsidRPr="006F3AEB" w14:paraId="1ADA6F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78803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shington Irving,” Rip Van Winkle” </w:t>
            </w:r>
          </w:p>
        </w:tc>
      </w:tr>
      <w:tr w:rsidR="00A0061F" w:rsidRPr="006F3AEB" w14:paraId="2F73471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6451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Edgar Allan Poe: „The Fall of the House of Usher”, „The Black Cat” </w:t>
            </w:r>
          </w:p>
        </w:tc>
      </w:tr>
      <w:tr w:rsidR="00A0061F" w:rsidRPr="006F3AEB" w14:paraId="1AB24E2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A80F6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„Nature” (fragments) </w:t>
            </w:r>
          </w:p>
        </w:tc>
      </w:tr>
      <w:tr w:rsidR="00A0061F" w:rsidRPr="006F3AEB" w14:paraId="683C78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C566D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‘The American Scholar’ (fragments) </w:t>
            </w:r>
          </w:p>
        </w:tc>
      </w:tr>
      <w:tr w:rsidR="00A0061F" w:rsidRPr="006F3AEB" w14:paraId="08B7731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F6FF92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Henry David Thoreau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Walden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(</w:t>
            </w:r>
            <w:proofErr w:type="spellStart"/>
            <w:r w:rsidRPr="00E00763">
              <w:rPr>
                <w:rFonts w:ascii="Corbel" w:hAnsi="Corbel"/>
                <w:szCs w:val="24"/>
                <w:lang w:val="en-US"/>
              </w:rPr>
              <w:t>fragmenty</w:t>
            </w:r>
            <w:proofErr w:type="spellEnd"/>
            <w:r w:rsidRPr="00E00763">
              <w:rPr>
                <w:rFonts w:ascii="Corbel" w:hAnsi="Corbel"/>
                <w:szCs w:val="24"/>
                <w:lang w:val="en-US"/>
              </w:rPr>
              <w:t xml:space="preserve">) </w:t>
            </w:r>
          </w:p>
        </w:tc>
      </w:tr>
      <w:tr w:rsidR="00A0061F" w:rsidRPr="006F3AEB" w14:paraId="65D82E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6CDF7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Preface to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A0061F" w:rsidRPr="006F3AEB" w14:paraId="23D43BB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65629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‘Song of Myself” (fragments) </w:t>
            </w:r>
          </w:p>
        </w:tc>
      </w:tr>
      <w:tr w:rsidR="00A0061F" w:rsidRPr="004F2031" w14:paraId="1CB93E0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28BC8" w14:textId="77777777" w:rsidR="00A0061F" w:rsidRPr="00703A6A" w:rsidRDefault="00A0061F" w:rsidP="00420C8A">
            <w:pPr>
              <w:spacing w:after="0"/>
              <w:rPr>
                <w:rFonts w:ascii="Corbel" w:hAnsi="Corbel"/>
                <w:szCs w:val="24"/>
              </w:rPr>
            </w:pPr>
            <w:r w:rsidRPr="00703A6A">
              <w:rPr>
                <w:rFonts w:ascii="Corbel" w:hAnsi="Corbel"/>
                <w:szCs w:val="24"/>
              </w:rPr>
              <w:t xml:space="preserve">Film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Dead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Poets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’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Society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</w:p>
        </w:tc>
      </w:tr>
      <w:tr w:rsidR="00A0061F" w:rsidRPr="006F3AEB" w14:paraId="7DBDC1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CE87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>Nathaniel Hawthorne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 xml:space="preserve">, The Scarlet Letter </w:t>
            </w:r>
          </w:p>
        </w:tc>
      </w:tr>
      <w:tr w:rsidR="00A0061F" w:rsidRPr="004F2031" w14:paraId="3F6F347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2965C" w14:textId="77777777" w:rsidR="00A0061F" w:rsidRPr="00703A6A" w:rsidRDefault="00A0061F" w:rsidP="00A0061F">
            <w:pPr>
              <w:spacing w:after="0"/>
              <w:rPr>
                <w:rFonts w:ascii="Corbel" w:hAnsi="Corbel"/>
                <w:szCs w:val="24"/>
              </w:rPr>
            </w:pPr>
            <w:proofErr w:type="spellStart"/>
            <w:r w:rsidRPr="00703A6A">
              <w:rPr>
                <w:rFonts w:ascii="Corbel" w:hAnsi="Corbel"/>
                <w:szCs w:val="24"/>
              </w:rPr>
              <w:t>Emily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Dickinson</w:t>
            </w:r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selected</w:t>
            </w:r>
            <w:proofErr w:type="spellEnd"/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poems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</w:t>
            </w:r>
          </w:p>
        </w:tc>
      </w:tr>
      <w:tr w:rsidR="00A0061F" w:rsidRPr="006F3AEB" w14:paraId="160DE55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3BB7FB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Mark Twai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The Adventures of Huckleberry Finn</w:t>
            </w:r>
          </w:p>
        </w:tc>
      </w:tr>
    </w:tbl>
    <w:p w14:paraId="2E24D7B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741A10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F18B373" w14:textId="77777777" w:rsidR="00AA1FCD" w:rsidRPr="00034469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31A9223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93415F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C3FB0B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6BB9E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9C7567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F4BF5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819D54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E92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A8841C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513E00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C4486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5F12C8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70FFC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CCE334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35259F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E9ABB0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6739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CC357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2B6A5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B1CA3C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06FE4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54A1F6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D6237E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E3F3E2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C36DF2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5DAB4A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810F9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054D97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FA65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D71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63E4FF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B74411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27610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134BC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0F42E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5F0A6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3821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6845B8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0B4770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6F3AEB" w14:paraId="0353258D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4CA3B" w14:textId="77777777" w:rsidR="00AA1FCD" w:rsidRPr="00CB344B" w:rsidRDefault="00F262F5" w:rsidP="00CB344B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</w:t>
            </w:r>
            <w:r w:rsidR="00CB344B">
              <w:rPr>
                <w:rFonts w:ascii="Corbel" w:hAnsi="Corbel"/>
                <w:lang w:val="en-US"/>
              </w:rPr>
              <w:t>al test and class participation.</w:t>
            </w:r>
          </w:p>
          <w:p w14:paraId="6E8F1CDC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7D44E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6E725AB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C9CCED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6B8C1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E5890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29620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6865D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DA02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AB1E4D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6606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5DEF4B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3BCC0F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A4E8B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80A1CE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6326399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8860D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F787EB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4F9932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7BE2A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39648" w14:textId="77777777" w:rsidR="00AA1FCD" w:rsidRPr="004F2031" w:rsidRDefault="005667FA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70</w:t>
            </w:r>
          </w:p>
        </w:tc>
      </w:tr>
      <w:tr w:rsidR="00AA1FCD" w:rsidRPr="00F83D6D" w14:paraId="41B228F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129A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4705B0" w14:textId="77777777" w:rsidR="00AA1FCD" w:rsidRPr="004F2031" w:rsidRDefault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3</w:t>
            </w:r>
          </w:p>
        </w:tc>
      </w:tr>
    </w:tbl>
    <w:p w14:paraId="6ADAB1D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E5A00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3A2B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89835D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57668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E0543E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BE1B8EF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B0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A88341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3A3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720AB09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8079F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D414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B4E416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2FCAA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87F733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7C74D91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6F3AEB" w14:paraId="0DC9015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B8C00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FAB14B9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Niedziela B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Rzeszów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5146CAAF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23DA6E5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ll the texts included in the reading list.</w:t>
            </w:r>
          </w:p>
        </w:tc>
      </w:tr>
      <w:tr w:rsidR="00AA1FCD" w:rsidRPr="006F3AEB" w14:paraId="107F59D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451D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D84E39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postmodernism : a history of American literature. New York: Penguin, 1992 </w:t>
            </w:r>
          </w:p>
          <w:p w14:paraId="2E1CBBB4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Twayne Publishers,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1F59AEAD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 of Poe’s Tales. A Collections of Critical Essays. </w:t>
            </w:r>
          </w:p>
          <w:p w14:paraId="4E8EE4D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5AEEA6BC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0A60A9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EFE30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9E607B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C20F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E71662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7526E9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6876A8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7DBB4" w14:textId="77777777" w:rsidR="00CD41EF" w:rsidRDefault="00CD41EF">
      <w:pPr>
        <w:spacing w:after="0" w:line="240" w:lineRule="auto"/>
      </w:pPr>
      <w:r>
        <w:separator/>
      </w:r>
    </w:p>
  </w:endnote>
  <w:endnote w:type="continuationSeparator" w:id="0">
    <w:p w14:paraId="30318773" w14:textId="77777777" w:rsidR="00CD41EF" w:rsidRDefault="00CD4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E6A6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E0076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6DAEF8" w14:textId="77777777" w:rsidR="00CD41EF" w:rsidRDefault="00CD41EF">
      <w:pPr>
        <w:spacing w:after="0" w:line="240" w:lineRule="auto"/>
      </w:pPr>
      <w:r>
        <w:separator/>
      </w:r>
    </w:p>
  </w:footnote>
  <w:footnote w:type="continuationSeparator" w:id="0">
    <w:p w14:paraId="13141203" w14:textId="77777777" w:rsidR="00CD41EF" w:rsidRDefault="00CD41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17913346">
    <w:abstractNumId w:val="0"/>
  </w:num>
  <w:num w:numId="2" w16cid:durableId="278099849">
    <w:abstractNumId w:val="1"/>
  </w:num>
  <w:num w:numId="3" w16cid:durableId="528954301">
    <w:abstractNumId w:val="5"/>
  </w:num>
  <w:num w:numId="4" w16cid:durableId="684526810">
    <w:abstractNumId w:val="4"/>
  </w:num>
  <w:num w:numId="5" w16cid:durableId="2093505407">
    <w:abstractNumId w:val="3"/>
  </w:num>
  <w:num w:numId="6" w16cid:durableId="207192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4469"/>
    <w:rsid w:val="00036AA9"/>
    <w:rsid w:val="00080EEC"/>
    <w:rsid w:val="000D0F83"/>
    <w:rsid w:val="00160841"/>
    <w:rsid w:val="001B39A7"/>
    <w:rsid w:val="001B7376"/>
    <w:rsid w:val="001C26A0"/>
    <w:rsid w:val="0028211C"/>
    <w:rsid w:val="002D7484"/>
    <w:rsid w:val="00300BF3"/>
    <w:rsid w:val="003155DC"/>
    <w:rsid w:val="00324FE6"/>
    <w:rsid w:val="003730E0"/>
    <w:rsid w:val="00374580"/>
    <w:rsid w:val="004609C1"/>
    <w:rsid w:val="004D61C0"/>
    <w:rsid w:val="004E40BF"/>
    <w:rsid w:val="004F2031"/>
    <w:rsid w:val="005176CF"/>
    <w:rsid w:val="00547266"/>
    <w:rsid w:val="00563DB6"/>
    <w:rsid w:val="005667FA"/>
    <w:rsid w:val="005F3199"/>
    <w:rsid w:val="006F3AEB"/>
    <w:rsid w:val="007F1AD6"/>
    <w:rsid w:val="007F72BB"/>
    <w:rsid w:val="008012C6"/>
    <w:rsid w:val="00860C16"/>
    <w:rsid w:val="00870BE9"/>
    <w:rsid w:val="008807AE"/>
    <w:rsid w:val="009A231F"/>
    <w:rsid w:val="009E09D6"/>
    <w:rsid w:val="009F7732"/>
    <w:rsid w:val="00A0061F"/>
    <w:rsid w:val="00A07FFB"/>
    <w:rsid w:val="00AA1FCD"/>
    <w:rsid w:val="00BA78AA"/>
    <w:rsid w:val="00BB4544"/>
    <w:rsid w:val="00BF668F"/>
    <w:rsid w:val="00CB344B"/>
    <w:rsid w:val="00CB3D68"/>
    <w:rsid w:val="00CD41EF"/>
    <w:rsid w:val="00CF0807"/>
    <w:rsid w:val="00D31669"/>
    <w:rsid w:val="00D341C4"/>
    <w:rsid w:val="00D842CC"/>
    <w:rsid w:val="00E00763"/>
    <w:rsid w:val="00E32BC9"/>
    <w:rsid w:val="00EA249D"/>
    <w:rsid w:val="00EF728C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8CAAA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63DB6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  <w:style w:type="character" w:customStyle="1" w:styleId="norm1">
    <w:name w:val="norm1"/>
    <w:rsid w:val="001B7376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52E2E-AA42-4A62-872B-9796B59F2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1-31T18:30:00Z</dcterms:created>
  <dcterms:modified xsi:type="dcterms:W3CDTF">2026-01-30T17:49:00Z</dcterms:modified>
  <dc:language>pl-PL</dc:language>
</cp:coreProperties>
</file>